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6A6693CD" w14:textId="5E296817" w:rsidR="00573C1A" w:rsidRPr="00573C1A" w:rsidRDefault="00573C1A" w:rsidP="00573C1A">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p>
    <w:p w14:paraId="00AD4896" w14:textId="107B5C5C" w:rsidR="00573C1A" w:rsidRDefault="00573C1A" w:rsidP="00573C1A">
      <w:pPr>
        <w:jc w:val="center"/>
        <w:rPr>
          <w:rFonts w:ascii="Times New Roman" w:hAnsi="Times New Roman" w:cs="Times New Roman"/>
          <w:b/>
          <w:bCs/>
          <w:sz w:val="48"/>
          <w:szCs w:val="48"/>
        </w:rPr>
      </w:pP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1D9D08A6" w14:textId="47587AD8"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 xml:space="preserve">M.P. </w:t>
      </w:r>
      <w:proofErr w:type="spellStart"/>
      <w:r w:rsidRPr="00B410BF">
        <w:rPr>
          <w:rFonts w:ascii="Times New Roman" w:hAnsi="Times New Roman" w:cs="Times New Roman"/>
          <w:bCs/>
          <w:sz w:val="32"/>
          <w:szCs w:val="32"/>
        </w:rPr>
        <w:t>Sarath</w:t>
      </w:r>
      <w:proofErr w:type="spellEnd"/>
      <w:r w:rsidRPr="00B410BF">
        <w:rPr>
          <w:rFonts w:ascii="Times New Roman" w:hAnsi="Times New Roman" w:cs="Times New Roman"/>
          <w:bCs/>
          <w:sz w:val="32"/>
          <w:szCs w:val="32"/>
        </w:rPr>
        <w:t xml:space="preserve">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5A72150D"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173D05">
        <w:rPr>
          <w:rFonts w:ascii="Times New Roman" w:hAnsi="Times New Roman" w:cs="Arial Unicode MS"/>
          <w:b/>
          <w:bCs/>
          <w:sz w:val="32"/>
          <w:szCs w:val="32"/>
          <w:lang w:bidi="si-LK"/>
        </w:rPr>
        <w:t xml:space="preserve">April </w:t>
      </w:r>
      <w:r w:rsidRPr="003D5B82">
        <w:rPr>
          <w:rFonts w:ascii="Times New Roman" w:hAnsi="Times New Roman" w:cs="Arial Unicode MS"/>
          <w:b/>
          <w:bCs/>
          <w:sz w:val="32"/>
          <w:szCs w:val="32"/>
          <w:lang w:bidi="si-LK"/>
        </w:rPr>
        <w:t>202</w:t>
      </w:r>
      <w:r w:rsidR="00173D05">
        <w:rPr>
          <w:rFonts w:ascii="Times New Roman" w:hAnsi="Times New Roman" w:cs="Arial Unicode MS"/>
          <w:b/>
          <w:bCs/>
          <w:sz w:val="32"/>
          <w:szCs w:val="32"/>
          <w:lang w:bidi="si-LK"/>
        </w:rPr>
        <w:t>1</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5F7E483E" w14:textId="48BFB9FA" w:rsidR="00971253"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14EAA3B3" w14:textId="77777777" w:rsidR="006D6BE7" w:rsidRPr="006D6BE7" w:rsidRDefault="006D6BE7" w:rsidP="006D6BE7">
      <w:pPr>
        <w:rPr>
          <w:rFonts w:ascii="Times New Roman" w:hAnsi="Times New Roman" w:cs="Times New Roman"/>
          <w:b/>
          <w:bCs/>
          <w:sz w:val="48"/>
          <w:szCs w:val="48"/>
        </w:rPr>
      </w:pPr>
      <w:r w:rsidRPr="006D6BE7">
        <w:rPr>
          <w:rFonts w:ascii="Times New Roman" w:hAnsi="Times New Roman" w:cs="Times New Roman"/>
          <w:b/>
          <w:bCs/>
          <w:sz w:val="48"/>
          <w:szCs w:val="48"/>
        </w:rPr>
        <w:lastRenderedPageBreak/>
        <w:t>Declaration</w:t>
      </w:r>
    </w:p>
    <w:p w14:paraId="0E522F7E" w14:textId="77777777" w:rsidR="006B0AD3" w:rsidRPr="006B0AD3" w:rsidRDefault="006B0AD3" w:rsidP="006B0AD3">
      <w:pPr>
        <w:spacing w:line="360" w:lineRule="auto"/>
        <w:jc w:val="both"/>
        <w:rPr>
          <w:rFonts w:ascii="Times New Roman" w:hAnsi="Times New Roman" w:cs="Times New Roman"/>
          <w:sz w:val="24"/>
          <w:szCs w:val="24"/>
        </w:rPr>
      </w:pPr>
      <w:r w:rsidRPr="006B0AD3">
        <w:rPr>
          <w:rFonts w:ascii="Times New Roman" w:hAnsi="Times New Roman" w:cs="Times New Roman"/>
          <w:sz w:val="24"/>
          <w:szCs w:val="24"/>
        </w:rPr>
        <w:t>“I certify that this dissertation does not incorporate, without acknowledgement, any material previously submitted for a degree or diploma in any university and to the best of my knowledge and belief, it does not contain any material previously published or written by another person or myself except where due reference is made in the text. I also hereby give consent for my dissertation, if accepted, to be made available for photocopying and for interlibrary loans, and for the title and abstract to be made available to outside organizations.</w:t>
      </w:r>
    </w:p>
    <w:p w14:paraId="1267E1D6" w14:textId="77777777" w:rsidR="006D6BE7" w:rsidRPr="006D6BE7" w:rsidRDefault="006D6BE7" w:rsidP="006D6BE7">
      <w:pPr>
        <w:rPr>
          <w:rFonts w:ascii="Times New Roman" w:hAnsi="Times New Roman" w:cs="Times New Roman"/>
          <w:sz w:val="24"/>
          <w:szCs w:val="24"/>
        </w:rPr>
      </w:pPr>
    </w:p>
    <w:p w14:paraId="364F9626"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Signature of Candidate: . . . . . . . . . . . . . . . . . . </w:t>
      </w:r>
      <w:proofErr w:type="gramStart"/>
      <w:r w:rsidRPr="006D6BE7">
        <w:rPr>
          <w:rFonts w:ascii="Times New Roman" w:hAnsi="Times New Roman" w:cs="Times New Roman"/>
          <w:sz w:val="24"/>
          <w:szCs w:val="24"/>
        </w:rPr>
        <w:t>. . . .</w:t>
      </w:r>
      <w:proofErr w:type="gramEnd"/>
      <w:r w:rsidRPr="006D6BE7">
        <w:rPr>
          <w:rFonts w:ascii="Times New Roman" w:hAnsi="Times New Roman" w:cs="Times New Roman"/>
          <w:sz w:val="24"/>
          <w:szCs w:val="24"/>
        </w:rPr>
        <w:t xml:space="preserve"> .                     </w:t>
      </w:r>
      <w:r w:rsidRPr="006D6BE7">
        <w:rPr>
          <w:rFonts w:ascii="Times New Roman" w:hAnsi="Times New Roman" w:cs="Times New Roman"/>
          <w:sz w:val="24"/>
          <w:szCs w:val="24"/>
        </w:rPr>
        <w:tab/>
        <w:t>Date: 29/01/2021</w:t>
      </w:r>
    </w:p>
    <w:p w14:paraId="26400D9E"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Name of Candidate: G.P </w:t>
      </w:r>
      <w:proofErr w:type="spellStart"/>
      <w:r w:rsidRPr="006D6BE7">
        <w:rPr>
          <w:rFonts w:ascii="Times New Roman" w:hAnsi="Times New Roman" w:cs="Times New Roman"/>
          <w:sz w:val="24"/>
          <w:szCs w:val="24"/>
        </w:rPr>
        <w:t>Sankalpa</w:t>
      </w:r>
      <w:proofErr w:type="spellEnd"/>
    </w:p>
    <w:p w14:paraId="025729C3" w14:textId="77777777" w:rsidR="006D6BE7" w:rsidRPr="006D6BE7" w:rsidRDefault="006D6BE7" w:rsidP="006D6BE7">
      <w:pPr>
        <w:rPr>
          <w:rFonts w:ascii="Times New Roman" w:hAnsi="Times New Roman" w:cs="Times New Roman"/>
          <w:sz w:val="24"/>
          <w:szCs w:val="24"/>
        </w:rPr>
      </w:pPr>
    </w:p>
    <w:p w14:paraId="64E9DCA1"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Countersigned by: </w:t>
      </w:r>
    </w:p>
    <w:p w14:paraId="7AC1EE92"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Signature of Supervisor(s)/Advisor(s): . . . . . . . . . . . . . . . . . . . . . </w:t>
      </w:r>
      <w:r w:rsidRPr="006D6BE7">
        <w:rPr>
          <w:rFonts w:ascii="Times New Roman" w:hAnsi="Times New Roman" w:cs="Times New Roman"/>
          <w:sz w:val="24"/>
          <w:szCs w:val="24"/>
        </w:rPr>
        <w:tab/>
        <w:t>Date: 29/01/2021</w:t>
      </w:r>
    </w:p>
    <w:p w14:paraId="7CEA3EF6"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Name(s) of Supervisor(s)/Advisor(s): Mr. </w:t>
      </w:r>
      <w:proofErr w:type="spellStart"/>
      <w:r w:rsidRPr="006D6BE7">
        <w:rPr>
          <w:rFonts w:ascii="Times New Roman" w:hAnsi="Times New Roman" w:cs="Times New Roman"/>
          <w:sz w:val="24"/>
          <w:szCs w:val="24"/>
        </w:rPr>
        <w:t>M.P.</w:t>
      </w:r>
      <w:proofErr w:type="gramStart"/>
      <w:r w:rsidRPr="006D6BE7">
        <w:rPr>
          <w:rFonts w:ascii="Times New Roman" w:hAnsi="Times New Roman" w:cs="Times New Roman"/>
          <w:sz w:val="24"/>
          <w:szCs w:val="24"/>
        </w:rPr>
        <w:t>S.Wijesinghe</w:t>
      </w:r>
      <w:proofErr w:type="spellEnd"/>
      <w:proofErr w:type="gramEnd"/>
    </w:p>
    <w:p w14:paraId="4972E80C" w14:textId="77777777" w:rsidR="00971253" w:rsidRDefault="00971253" w:rsidP="00971253">
      <w:pPr>
        <w:rPr>
          <w:rFonts w:ascii="Times New Roman" w:hAnsi="Times New Roman" w:cs="Arial Unicode MS"/>
          <w:sz w:val="24"/>
          <w:szCs w:val="24"/>
          <w:lang w:bidi="si-LK"/>
        </w:rPr>
      </w:pPr>
    </w:p>
    <w:p w14:paraId="43F7321E" w14:textId="4AB629EB" w:rsidR="00100AD4" w:rsidRPr="008335BB" w:rsidRDefault="008335BB" w:rsidP="00100AD4">
      <w:pPr>
        <w:rPr>
          <w:rFonts w:ascii="Times New Roman" w:hAnsi="Times New Roman" w:cs="Arial Unicode MS"/>
          <w:b/>
          <w:bCs/>
          <w:sz w:val="24"/>
          <w:szCs w:val="24"/>
          <w:lang w:bidi="si-LK"/>
        </w:rPr>
      </w:pPr>
      <w:r w:rsidRPr="00971253">
        <w:rPr>
          <w:rFonts w:ascii="Times New Roman" w:hAnsi="Times New Roman" w:cs="Arial Unicode MS"/>
          <w:sz w:val="24"/>
          <w:szCs w:val="24"/>
          <w:lang w:bidi="si-LK"/>
        </w:rPr>
        <w:br w:type="page"/>
      </w:r>
      <w:r w:rsidR="00100AD4" w:rsidRPr="00172EC7">
        <w:rPr>
          <w:rFonts w:ascii="Times New Roman" w:hAnsi="Times New Roman" w:cs="Times New Roman"/>
          <w:b/>
          <w:bCs/>
          <w:sz w:val="48"/>
          <w:szCs w:val="48"/>
        </w:rPr>
        <w:lastRenderedPageBreak/>
        <w:t>Abstract</w:t>
      </w:r>
    </w:p>
    <w:p w14:paraId="7D4A8A3A" w14:textId="77777777" w:rsidR="00100AD4" w:rsidRDefault="00100AD4" w:rsidP="00100AD4">
      <w:pPr>
        <w:spacing w:line="360" w:lineRule="auto"/>
        <w:jc w:val="both"/>
        <w:rPr>
          <w:rFonts w:ascii="Times New Roman" w:hAnsi="Times New Roman" w:cs="Times New Roman"/>
          <w:sz w:val="24"/>
          <w:szCs w:val="24"/>
        </w:rPr>
      </w:pPr>
      <w:r w:rsidRPr="00172EC7">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2FA5D167" w14:textId="77777777" w:rsidR="00100AD4" w:rsidRDefault="00100AD4" w:rsidP="00100AD4">
      <w:pPr>
        <w:spacing w:line="360" w:lineRule="auto"/>
        <w:jc w:val="both"/>
        <w:rPr>
          <w:rFonts w:ascii="Times New Roman" w:hAnsi="Times New Roman" w:cs="Times New Roman"/>
          <w:sz w:val="24"/>
          <w:szCs w:val="24"/>
        </w:rPr>
      </w:pPr>
      <w:r w:rsidRPr="00172EC7">
        <w:rPr>
          <w:rFonts w:ascii="Times New Roman" w:hAnsi="Times New Roman" w:cs="Times New Roman"/>
          <w:sz w:val="24"/>
          <w:szCs w:val="24"/>
        </w:rPr>
        <w:t xml:space="preserve">Under the </w:t>
      </w:r>
      <w:r>
        <w:rPr>
          <w:rFonts w:ascii="Times New Roman" w:hAnsi="Times New Roman" w:cs="Times New Roman"/>
          <w:sz w:val="24"/>
          <w:szCs w:val="24"/>
        </w:rPr>
        <w:t>present</w:t>
      </w:r>
      <w:r w:rsidRPr="00172EC7">
        <w:rPr>
          <w:rFonts w:ascii="Times New Roman" w:hAnsi="Times New Roman" w:cs="Times New Roman"/>
          <w:sz w:val="24"/>
          <w:szCs w:val="24"/>
        </w:rPr>
        <w:t xml:space="preserve"> system</w:t>
      </w:r>
      <w:r>
        <w:rPr>
          <w:rFonts w:ascii="Times New Roman" w:hAnsi="Times New Roman" w:cs="Times New Roman"/>
          <w:sz w:val="24"/>
          <w:szCs w:val="24"/>
        </w:rPr>
        <w:t xml:space="preserve"> of U-Star Digital</w:t>
      </w:r>
      <w:r w:rsidRPr="00172EC7">
        <w:rPr>
          <w:rFonts w:ascii="Times New Roman" w:hAnsi="Times New Roman" w:cs="Times New Roman"/>
          <w:sz w:val="24"/>
          <w:szCs w:val="24"/>
        </w:rPr>
        <w:t>,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internet orders. There are no other options than bank transfers, and the customer must confirm the order with formal transaction documents. Due to a lack of adequate delivery information, customers are not given accurate delivery information.</w:t>
      </w:r>
    </w:p>
    <w:p w14:paraId="075F197D" w14:textId="77777777" w:rsidR="00100AD4" w:rsidRDefault="00100AD4" w:rsidP="00100AD4">
      <w:pPr>
        <w:spacing w:line="360" w:lineRule="auto"/>
        <w:jc w:val="both"/>
        <w:rPr>
          <w:rFonts w:ascii="Times New Roman" w:hAnsi="Times New Roman" w:cs="Times New Roman"/>
          <w:sz w:val="24"/>
          <w:szCs w:val="24"/>
        </w:rPr>
      </w:pPr>
      <w:r w:rsidRPr="00172EC7">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6661854F" w14:textId="66BF61CB" w:rsidR="00363D37" w:rsidRDefault="00100AD4" w:rsidP="00100AD4">
      <w:pPr>
        <w:spacing w:line="360" w:lineRule="auto"/>
        <w:jc w:val="both"/>
        <w:rPr>
          <w:rFonts w:ascii="Times New Roman" w:hAnsi="Times New Roman" w:cs="Times New Roman"/>
          <w:sz w:val="24"/>
          <w:szCs w:val="24"/>
        </w:rPr>
      </w:pPr>
      <w:r w:rsidRPr="00FD5A68">
        <w:rPr>
          <w:rFonts w:ascii="Times New Roman" w:hAnsi="Times New Roman" w:cs="Times New Roman"/>
          <w:sz w:val="24"/>
          <w:szCs w:val="24"/>
        </w:rPr>
        <w:t>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utilized, and MySQL is used to manage the database. Because this is a web-based system, it may be used with a web browser on any GUI-based OS platform.</w:t>
      </w:r>
      <w:r>
        <w:rPr>
          <w:rFonts w:ascii="Times New Roman" w:hAnsi="Times New Roman" w:cs="Times New Roman"/>
          <w:sz w:val="24"/>
          <w:szCs w:val="24"/>
        </w:rPr>
        <w:t xml:space="preserve"> </w:t>
      </w:r>
      <w:r w:rsidRPr="00FD5A68">
        <w:rPr>
          <w:rFonts w:ascii="Times New Roman" w:hAnsi="Times New Roman" w:cs="Times New Roman"/>
          <w:sz w:val="24"/>
          <w:szCs w:val="24"/>
        </w:rPr>
        <w:t>This system has offered to meet the needs of the client. It will be quite beneficial in archiving their commercial objectives.</w:t>
      </w:r>
    </w:p>
    <w:p w14:paraId="5717A99F" w14:textId="77777777" w:rsidR="00363D37" w:rsidRDefault="00363D37">
      <w:pPr>
        <w:rPr>
          <w:rFonts w:ascii="Times New Roman" w:hAnsi="Times New Roman" w:cs="Times New Roman"/>
          <w:sz w:val="24"/>
          <w:szCs w:val="24"/>
        </w:rPr>
      </w:pPr>
      <w:r>
        <w:rPr>
          <w:rFonts w:ascii="Times New Roman" w:hAnsi="Times New Roman" w:cs="Times New Roman"/>
          <w:sz w:val="24"/>
          <w:szCs w:val="24"/>
        </w:rPr>
        <w:br w:type="page"/>
      </w:r>
    </w:p>
    <w:p w14:paraId="38BD0005" w14:textId="77777777" w:rsidR="00363D37" w:rsidRDefault="00363D37" w:rsidP="00363D37">
      <w:pPr>
        <w:rPr>
          <w:rFonts w:ascii="Times New Roman" w:hAnsi="Times New Roman" w:cs="Times New Roman"/>
          <w:b/>
          <w:bCs/>
          <w:sz w:val="48"/>
          <w:szCs w:val="48"/>
        </w:rPr>
      </w:pPr>
      <w:r>
        <w:rPr>
          <w:rFonts w:ascii="Times New Roman" w:hAnsi="Times New Roman" w:cs="Times New Roman"/>
          <w:b/>
          <w:bCs/>
          <w:sz w:val="48"/>
          <w:szCs w:val="48"/>
        </w:rPr>
        <w:lastRenderedPageBreak/>
        <w:t>Acknowledgements</w:t>
      </w:r>
    </w:p>
    <w:p w14:paraId="45B6892C" w14:textId="77777777" w:rsidR="00363D37" w:rsidRDefault="00363D37" w:rsidP="00363D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rst and foremost, I would like to convey my heartfelt gratitude to my supervisor, Mr. M P </w:t>
      </w:r>
      <w:proofErr w:type="spellStart"/>
      <w:r>
        <w:rPr>
          <w:rFonts w:ascii="Times New Roman" w:hAnsi="Times New Roman" w:cs="Times New Roman"/>
          <w:sz w:val="24"/>
          <w:szCs w:val="24"/>
        </w:rPr>
        <w:t>Sara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jeshinghe</w:t>
      </w:r>
      <w:proofErr w:type="spellEnd"/>
      <w:r>
        <w:rPr>
          <w:rFonts w:ascii="Times New Roman" w:hAnsi="Times New Roman" w:cs="Times New Roman"/>
          <w:sz w:val="24"/>
          <w:szCs w:val="24"/>
        </w:rPr>
        <w:t>, Assistant Director – IT, Sri Lanka Export Development Board, for his unwavering support, helpful assistance, and constant supervision despite his hectic schedule.</w:t>
      </w:r>
    </w:p>
    <w:p w14:paraId="06B93029" w14:textId="77777777" w:rsidR="00363D37" w:rsidRDefault="00363D37" w:rsidP="00363D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r. R.S. </w:t>
      </w:r>
      <w:proofErr w:type="spellStart"/>
      <w:r>
        <w:rPr>
          <w:rFonts w:ascii="Times New Roman" w:hAnsi="Times New Roman" w:cs="Times New Roman"/>
          <w:sz w:val="24"/>
          <w:szCs w:val="24"/>
        </w:rPr>
        <w:t>Kannangara</w:t>
      </w:r>
      <w:proofErr w:type="spellEnd"/>
      <w:r>
        <w:rPr>
          <w:rFonts w:ascii="Times New Roman" w:hAnsi="Times New Roman" w:cs="Times New Roman"/>
          <w:sz w:val="24"/>
          <w:szCs w:val="24"/>
        </w:rPr>
        <w:t xml:space="preserve">, the owner of U-Star Digital, was also extremely helpful in gathering requirements and conducting user acceptance tests. Also, </w:t>
      </w:r>
      <w:r>
        <w:rPr>
          <w:rFonts w:hAnsi="Times New Roman" w:cs="Times New Roman"/>
          <w:sz w:val="24"/>
          <w:szCs w:val="24"/>
        </w:rPr>
        <w:t>I wish</w:t>
      </w:r>
      <w:r>
        <w:rPr>
          <w:rFonts w:ascii="Times New Roman" w:hAnsi="Times New Roman" w:cs="Times New Roman"/>
          <w:sz w:val="24"/>
          <w:szCs w:val="24"/>
        </w:rPr>
        <w:t xml:space="preserve"> to express my gratitude to other members of the U-Star Digital team for volunteering their time to help with domain-related information.</w:t>
      </w:r>
    </w:p>
    <w:p w14:paraId="097939D6" w14:textId="3F53D8BF" w:rsidR="00363D37" w:rsidRDefault="00363D37" w:rsidP="00363D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 like to thank the Project Coordinator and Academic Coordinator, University of Colombo School of Computing, and the Project Examination Board of Bachelor of Information Technology for allowing me to put my degree program's expertise to use. Also, </w:t>
      </w:r>
      <w:r>
        <w:rPr>
          <w:rFonts w:hAnsi="Times New Roman" w:cs="Times New Roman"/>
          <w:sz w:val="24"/>
          <w:szCs w:val="24"/>
        </w:rPr>
        <w:t>m</w:t>
      </w:r>
      <w:r>
        <w:rPr>
          <w:rFonts w:ascii="Times New Roman" w:hAnsi="Times New Roman" w:cs="Times New Roman"/>
          <w:sz w:val="24"/>
          <w:szCs w:val="24"/>
        </w:rPr>
        <w:t xml:space="preserve">y heartfelt gratitude </w:t>
      </w:r>
      <w:r>
        <w:rPr>
          <w:rFonts w:hAnsi="Times New Roman" w:cs="Times New Roman"/>
          <w:sz w:val="24"/>
          <w:szCs w:val="24"/>
        </w:rPr>
        <w:t xml:space="preserve">goes </w:t>
      </w:r>
      <w:r w:rsidR="001912D7">
        <w:rPr>
          <w:rFonts w:hAnsi="Times New Roman" w:cs="Times New Roman"/>
          <w:sz w:val="24"/>
          <w:szCs w:val="24"/>
        </w:rPr>
        <w:t>through</w:t>
      </w:r>
      <w:r>
        <w:rPr>
          <w:rFonts w:ascii="Times New Roman" w:hAnsi="Times New Roman" w:cs="Times New Roman"/>
          <w:sz w:val="24"/>
          <w:szCs w:val="24"/>
        </w:rPr>
        <w:t xml:space="preserv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my lecturers who educated me throughout my BIT degree program.</w:t>
      </w:r>
    </w:p>
    <w:p w14:paraId="0AAC8F47" w14:textId="56596A67" w:rsidR="00363D37" w:rsidRDefault="00363D37" w:rsidP="00363D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ddition, I owe gratitude to my friends who encouraged and supported me by providing input on the system's and website's user interfaces. </w:t>
      </w:r>
      <w:proofErr w:type="gramStart"/>
      <w:r>
        <w:rPr>
          <w:rFonts w:hAnsi="Times New Roman" w:cs="Times New Roman"/>
          <w:sz w:val="24"/>
          <w:szCs w:val="24"/>
        </w:rPr>
        <w:t xml:space="preserve">Last but not </w:t>
      </w:r>
      <w:r w:rsidR="001912D7">
        <w:rPr>
          <w:rFonts w:hAnsi="Times New Roman" w:cs="Times New Roman"/>
          <w:sz w:val="24"/>
          <w:szCs w:val="24"/>
        </w:rPr>
        <w:t>least</w:t>
      </w:r>
      <w:proofErr w:type="gramEnd"/>
      <w:r w:rsidR="001912D7">
        <w:rPr>
          <w:rFonts w:hAnsi="Times New Roman" w:cs="Times New Roman"/>
          <w:sz w:val="24"/>
          <w:szCs w:val="24"/>
        </w:rPr>
        <w:t>,</w:t>
      </w:r>
      <w:r w:rsidR="001912D7">
        <w:rPr>
          <w:rFonts w:ascii="Times New Roman" w:hAnsi="Times New Roman" w:cs="Times New Roman"/>
          <w:sz w:val="24"/>
          <w:szCs w:val="24"/>
        </w:rPr>
        <w:t xml:space="preserve"> I</w:t>
      </w:r>
      <w:r>
        <w:rPr>
          <w:rFonts w:ascii="Times New Roman" w:hAnsi="Times New Roman" w:cs="Times New Roman"/>
          <w:sz w:val="24"/>
          <w:szCs w:val="24"/>
        </w:rPr>
        <w:t xml:space="preserve"> want to express my gratitude to my parents, who have provided all of the required supplies for the project and have provided me with a great deal of motivation and mental support in order </w:t>
      </w:r>
      <w:r>
        <w:rPr>
          <w:rFonts w:hAnsi="Times New Roman" w:cs="Times New Roman"/>
          <w:sz w:val="24"/>
          <w:szCs w:val="24"/>
        </w:rPr>
        <w:t>to make this</w:t>
      </w:r>
      <w:r>
        <w:rPr>
          <w:rFonts w:ascii="Times New Roman" w:hAnsi="Times New Roman" w:cs="Times New Roman"/>
          <w:sz w:val="24"/>
          <w:szCs w:val="24"/>
        </w:rPr>
        <w:t xml:space="preserve"> project a success.</w:t>
      </w:r>
    </w:p>
    <w:p w14:paraId="33E4ACA1" w14:textId="77777777" w:rsidR="00100AD4" w:rsidRPr="00172EC7" w:rsidRDefault="00100AD4" w:rsidP="00100AD4">
      <w:pPr>
        <w:spacing w:line="360" w:lineRule="auto"/>
        <w:jc w:val="both"/>
        <w:rPr>
          <w:rFonts w:ascii="Times New Roman" w:hAnsi="Times New Roman" w:cs="Times New Roman"/>
          <w:sz w:val="24"/>
          <w:szCs w:val="24"/>
        </w:rPr>
      </w:pPr>
    </w:p>
    <w:p w14:paraId="0A4D443C" w14:textId="364CE191" w:rsidR="00E025D1" w:rsidRDefault="00E025D1" w:rsidP="00100AD4">
      <w:pPr>
        <w:spacing w:after="300" w:line="360" w:lineRule="auto"/>
        <w:rPr>
          <w:rFonts w:ascii="Times New Roman" w:hAnsi="Times New Roman" w:cs="Arial Unicode MS"/>
          <w:b/>
          <w:bCs/>
          <w:sz w:val="24"/>
          <w:szCs w:val="24"/>
          <w:lang w:bidi="si-LK"/>
        </w:rPr>
      </w:pPr>
    </w:p>
    <w:p w14:paraId="3E764C6C" w14:textId="77777777" w:rsidR="00E025D1" w:rsidRDefault="00E025D1">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Default="00D175B8">
          <w:pPr>
            <w:pStyle w:val="TOCHeading"/>
          </w:pPr>
          <w:r>
            <w:t>Table of Contents</w:t>
          </w:r>
        </w:p>
        <w:p w14:paraId="4272157F" w14:textId="4134D38A" w:rsidR="00D175B8" w:rsidRDefault="00D175B8">
          <w:pPr>
            <w:pStyle w:val="TOC1"/>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87548430" w:history="1">
            <w:r w:rsidRPr="008150E1">
              <w:rPr>
                <w:rStyle w:val="Hyperlink"/>
                <w:noProof/>
                <w:lang w:bidi="si-LK"/>
              </w:rPr>
              <w:t>List of Figures</w:t>
            </w:r>
            <w:r>
              <w:rPr>
                <w:noProof/>
                <w:webHidden/>
              </w:rPr>
              <w:tab/>
            </w:r>
            <w:r>
              <w:rPr>
                <w:noProof/>
                <w:webHidden/>
              </w:rPr>
              <w:fldChar w:fldCharType="begin"/>
            </w:r>
            <w:r>
              <w:rPr>
                <w:noProof/>
                <w:webHidden/>
              </w:rPr>
              <w:instrText xml:space="preserve"> PAGEREF _Toc87548430 \h </w:instrText>
            </w:r>
            <w:r>
              <w:rPr>
                <w:noProof/>
                <w:webHidden/>
              </w:rPr>
            </w:r>
            <w:r>
              <w:rPr>
                <w:noProof/>
                <w:webHidden/>
              </w:rPr>
              <w:fldChar w:fldCharType="separate"/>
            </w:r>
            <w:r w:rsidR="00F82D3C">
              <w:rPr>
                <w:noProof/>
                <w:webHidden/>
              </w:rPr>
              <w:t>6</w:t>
            </w:r>
            <w:r>
              <w:rPr>
                <w:noProof/>
                <w:webHidden/>
              </w:rPr>
              <w:fldChar w:fldCharType="end"/>
            </w:r>
          </w:hyperlink>
        </w:p>
        <w:p w14:paraId="2DAF7FE8" w14:textId="0062D5B9" w:rsidR="00D175B8" w:rsidRDefault="00F82D3C">
          <w:pPr>
            <w:pStyle w:val="TOC1"/>
            <w:rPr>
              <w:rFonts w:eastAsiaTheme="minorEastAsia" w:cstheme="minorBidi"/>
              <w:b w:val="0"/>
              <w:bCs w:val="0"/>
              <w:caps w:val="0"/>
              <w:noProof/>
              <w:sz w:val="22"/>
              <w:szCs w:val="22"/>
            </w:rPr>
          </w:pPr>
          <w:hyperlink w:anchor="_Toc87548431" w:history="1">
            <w:r w:rsidR="00D175B8" w:rsidRPr="008150E1">
              <w:rPr>
                <w:rStyle w:val="Hyperlink"/>
                <w:noProof/>
                <w:lang w:bidi="si-LK"/>
              </w:rPr>
              <w:t>List of Tables</w:t>
            </w:r>
            <w:r w:rsidR="00D175B8">
              <w:rPr>
                <w:noProof/>
                <w:webHidden/>
              </w:rPr>
              <w:tab/>
            </w:r>
            <w:r w:rsidR="00D175B8">
              <w:rPr>
                <w:noProof/>
                <w:webHidden/>
              </w:rPr>
              <w:fldChar w:fldCharType="begin"/>
            </w:r>
            <w:r w:rsidR="00D175B8">
              <w:rPr>
                <w:noProof/>
                <w:webHidden/>
              </w:rPr>
              <w:instrText xml:space="preserve"> PAGEREF _Toc87548431 \h </w:instrText>
            </w:r>
            <w:r w:rsidR="00D175B8">
              <w:rPr>
                <w:noProof/>
                <w:webHidden/>
              </w:rPr>
            </w:r>
            <w:r w:rsidR="00D175B8">
              <w:rPr>
                <w:noProof/>
                <w:webHidden/>
              </w:rPr>
              <w:fldChar w:fldCharType="separate"/>
            </w:r>
            <w:r>
              <w:rPr>
                <w:noProof/>
                <w:webHidden/>
              </w:rPr>
              <w:t>7</w:t>
            </w:r>
            <w:r w:rsidR="00D175B8">
              <w:rPr>
                <w:noProof/>
                <w:webHidden/>
              </w:rPr>
              <w:fldChar w:fldCharType="end"/>
            </w:r>
          </w:hyperlink>
        </w:p>
        <w:p w14:paraId="40CAA7CB" w14:textId="28B5A461" w:rsidR="00D175B8" w:rsidRDefault="00F82D3C">
          <w:pPr>
            <w:pStyle w:val="TOC1"/>
            <w:rPr>
              <w:rFonts w:eastAsiaTheme="minorEastAsia" w:cstheme="minorBidi"/>
              <w:b w:val="0"/>
              <w:bCs w:val="0"/>
              <w:caps w:val="0"/>
              <w:noProof/>
              <w:sz w:val="22"/>
              <w:szCs w:val="22"/>
            </w:rPr>
          </w:pPr>
          <w:hyperlink w:anchor="_Toc87548432" w:history="1">
            <w:r w:rsidR="00D175B8" w:rsidRPr="008150E1">
              <w:rPr>
                <w:rStyle w:val="Hyperlink"/>
                <w:noProof/>
              </w:rPr>
              <w:t>Chapter 1 – Introduction</w:t>
            </w:r>
            <w:r w:rsidR="00D175B8">
              <w:rPr>
                <w:noProof/>
                <w:webHidden/>
              </w:rPr>
              <w:tab/>
            </w:r>
            <w:r w:rsidR="00D175B8">
              <w:rPr>
                <w:noProof/>
                <w:webHidden/>
              </w:rPr>
              <w:fldChar w:fldCharType="begin"/>
            </w:r>
            <w:r w:rsidR="00D175B8">
              <w:rPr>
                <w:noProof/>
                <w:webHidden/>
              </w:rPr>
              <w:instrText xml:space="preserve"> PAGEREF _Toc87548432 \h </w:instrText>
            </w:r>
            <w:r w:rsidR="00D175B8">
              <w:rPr>
                <w:noProof/>
                <w:webHidden/>
              </w:rPr>
            </w:r>
            <w:r w:rsidR="00D175B8">
              <w:rPr>
                <w:noProof/>
                <w:webHidden/>
              </w:rPr>
              <w:fldChar w:fldCharType="separate"/>
            </w:r>
            <w:r>
              <w:rPr>
                <w:noProof/>
                <w:webHidden/>
              </w:rPr>
              <w:t>8</w:t>
            </w:r>
            <w:r w:rsidR="00D175B8">
              <w:rPr>
                <w:noProof/>
                <w:webHidden/>
              </w:rPr>
              <w:fldChar w:fldCharType="end"/>
            </w:r>
          </w:hyperlink>
        </w:p>
        <w:p w14:paraId="3993FFA5" w14:textId="6E5B8EFB" w:rsidR="00D175B8" w:rsidRDefault="00F82D3C">
          <w:pPr>
            <w:pStyle w:val="TOC2"/>
            <w:tabs>
              <w:tab w:val="left" w:pos="880"/>
            </w:tabs>
            <w:rPr>
              <w:rFonts w:eastAsiaTheme="minorEastAsia" w:cstheme="minorBidi"/>
              <w:smallCaps w:val="0"/>
              <w:noProof/>
              <w:sz w:val="22"/>
              <w:szCs w:val="22"/>
            </w:rPr>
          </w:pPr>
          <w:hyperlink w:anchor="_Toc87548433" w:history="1">
            <w:r w:rsidR="00D175B8" w:rsidRPr="008150E1">
              <w:rPr>
                <w:rStyle w:val="Hyperlink"/>
                <w:noProof/>
              </w:rPr>
              <w:t>1.1</w:t>
            </w:r>
            <w:r w:rsidR="00686943">
              <w:rPr>
                <w:rFonts w:eastAsiaTheme="minorEastAsia" w:cstheme="minorBidi"/>
                <w:smallCaps w:val="0"/>
                <w:noProof/>
                <w:sz w:val="22"/>
                <w:szCs w:val="22"/>
              </w:rPr>
              <w:t xml:space="preserve"> </w:t>
            </w:r>
            <w:r w:rsidR="00D175B8" w:rsidRPr="008150E1">
              <w:rPr>
                <w:rStyle w:val="Hyperlink"/>
                <w:noProof/>
              </w:rPr>
              <w:t>Introduction</w:t>
            </w:r>
            <w:r w:rsidR="00D175B8">
              <w:rPr>
                <w:noProof/>
                <w:webHidden/>
              </w:rPr>
              <w:tab/>
            </w:r>
            <w:r w:rsidR="00D175B8">
              <w:rPr>
                <w:noProof/>
                <w:webHidden/>
              </w:rPr>
              <w:fldChar w:fldCharType="begin"/>
            </w:r>
            <w:r w:rsidR="00D175B8">
              <w:rPr>
                <w:noProof/>
                <w:webHidden/>
              </w:rPr>
              <w:instrText xml:space="preserve"> PAGEREF _Toc87548433 \h </w:instrText>
            </w:r>
            <w:r w:rsidR="00D175B8">
              <w:rPr>
                <w:noProof/>
                <w:webHidden/>
              </w:rPr>
            </w:r>
            <w:r w:rsidR="00D175B8">
              <w:rPr>
                <w:noProof/>
                <w:webHidden/>
              </w:rPr>
              <w:fldChar w:fldCharType="separate"/>
            </w:r>
            <w:r>
              <w:rPr>
                <w:noProof/>
                <w:webHidden/>
              </w:rPr>
              <w:t>8</w:t>
            </w:r>
            <w:r w:rsidR="00D175B8">
              <w:rPr>
                <w:noProof/>
                <w:webHidden/>
              </w:rPr>
              <w:fldChar w:fldCharType="end"/>
            </w:r>
          </w:hyperlink>
        </w:p>
        <w:p w14:paraId="7DC3422B" w14:textId="3017C831" w:rsidR="00D175B8" w:rsidRDefault="00F82D3C">
          <w:pPr>
            <w:pStyle w:val="TOC2"/>
            <w:rPr>
              <w:rFonts w:eastAsiaTheme="minorEastAsia" w:cstheme="minorBidi"/>
              <w:smallCaps w:val="0"/>
              <w:noProof/>
              <w:sz w:val="22"/>
              <w:szCs w:val="22"/>
            </w:rPr>
          </w:pPr>
          <w:hyperlink w:anchor="_Toc87548434" w:history="1">
            <w:r w:rsidR="00D175B8" w:rsidRPr="008150E1">
              <w:rPr>
                <w:rStyle w:val="Hyperlink"/>
                <w:noProof/>
              </w:rPr>
              <w:t>1.2 Motivation of the Project</w:t>
            </w:r>
            <w:r w:rsidR="00D175B8">
              <w:rPr>
                <w:noProof/>
                <w:webHidden/>
              </w:rPr>
              <w:tab/>
            </w:r>
            <w:r w:rsidR="00D175B8">
              <w:rPr>
                <w:noProof/>
                <w:webHidden/>
              </w:rPr>
              <w:fldChar w:fldCharType="begin"/>
            </w:r>
            <w:r w:rsidR="00D175B8">
              <w:rPr>
                <w:noProof/>
                <w:webHidden/>
              </w:rPr>
              <w:instrText xml:space="preserve"> PAGEREF _Toc87548434 \h </w:instrText>
            </w:r>
            <w:r w:rsidR="00D175B8">
              <w:rPr>
                <w:noProof/>
                <w:webHidden/>
              </w:rPr>
            </w:r>
            <w:r w:rsidR="00D175B8">
              <w:rPr>
                <w:noProof/>
                <w:webHidden/>
              </w:rPr>
              <w:fldChar w:fldCharType="separate"/>
            </w:r>
            <w:r>
              <w:rPr>
                <w:noProof/>
                <w:webHidden/>
              </w:rPr>
              <w:t>8</w:t>
            </w:r>
            <w:r w:rsidR="00D175B8">
              <w:rPr>
                <w:noProof/>
                <w:webHidden/>
              </w:rPr>
              <w:fldChar w:fldCharType="end"/>
            </w:r>
          </w:hyperlink>
        </w:p>
        <w:p w14:paraId="46CE54AC" w14:textId="795A62A7" w:rsidR="00D175B8" w:rsidRDefault="00F82D3C">
          <w:pPr>
            <w:pStyle w:val="TOC2"/>
            <w:rPr>
              <w:rFonts w:eastAsiaTheme="minorEastAsia" w:cstheme="minorBidi"/>
              <w:smallCaps w:val="0"/>
              <w:noProof/>
              <w:sz w:val="22"/>
              <w:szCs w:val="22"/>
            </w:rPr>
          </w:pPr>
          <w:hyperlink w:anchor="_Toc87548435" w:history="1">
            <w:r w:rsidR="00D175B8" w:rsidRPr="008150E1">
              <w:rPr>
                <w:rStyle w:val="Hyperlink"/>
                <w:noProof/>
              </w:rPr>
              <w:t>1.3 Objectives of the Project</w:t>
            </w:r>
            <w:r w:rsidR="00D175B8">
              <w:rPr>
                <w:noProof/>
                <w:webHidden/>
              </w:rPr>
              <w:tab/>
            </w:r>
            <w:r w:rsidR="00D175B8">
              <w:rPr>
                <w:noProof/>
                <w:webHidden/>
              </w:rPr>
              <w:fldChar w:fldCharType="begin"/>
            </w:r>
            <w:r w:rsidR="00D175B8">
              <w:rPr>
                <w:noProof/>
                <w:webHidden/>
              </w:rPr>
              <w:instrText xml:space="preserve"> PAGEREF _Toc87548435 \h </w:instrText>
            </w:r>
            <w:r w:rsidR="00D175B8">
              <w:rPr>
                <w:noProof/>
                <w:webHidden/>
              </w:rPr>
            </w:r>
            <w:r w:rsidR="00D175B8">
              <w:rPr>
                <w:noProof/>
                <w:webHidden/>
              </w:rPr>
              <w:fldChar w:fldCharType="separate"/>
            </w:r>
            <w:r>
              <w:rPr>
                <w:noProof/>
                <w:webHidden/>
              </w:rPr>
              <w:t>9</w:t>
            </w:r>
            <w:r w:rsidR="00D175B8">
              <w:rPr>
                <w:noProof/>
                <w:webHidden/>
              </w:rPr>
              <w:fldChar w:fldCharType="end"/>
            </w:r>
          </w:hyperlink>
        </w:p>
        <w:p w14:paraId="7493176F" w14:textId="3D083EA0" w:rsidR="00D175B8" w:rsidRDefault="00F82D3C">
          <w:pPr>
            <w:pStyle w:val="TOC2"/>
            <w:rPr>
              <w:rFonts w:eastAsiaTheme="minorEastAsia" w:cstheme="minorBidi"/>
              <w:smallCaps w:val="0"/>
              <w:noProof/>
              <w:sz w:val="22"/>
              <w:szCs w:val="22"/>
            </w:rPr>
          </w:pPr>
          <w:hyperlink w:anchor="_Toc87548436" w:history="1">
            <w:r w:rsidR="00D175B8" w:rsidRPr="008150E1">
              <w:rPr>
                <w:rStyle w:val="Hyperlink"/>
                <w:noProof/>
              </w:rPr>
              <w:t>1.4 Scope of the Project</w:t>
            </w:r>
            <w:r w:rsidR="00D175B8">
              <w:rPr>
                <w:noProof/>
                <w:webHidden/>
              </w:rPr>
              <w:tab/>
            </w:r>
            <w:r w:rsidR="00D175B8">
              <w:rPr>
                <w:noProof/>
                <w:webHidden/>
              </w:rPr>
              <w:fldChar w:fldCharType="begin"/>
            </w:r>
            <w:r w:rsidR="00D175B8">
              <w:rPr>
                <w:noProof/>
                <w:webHidden/>
              </w:rPr>
              <w:instrText xml:space="preserve"> PAGEREF _Toc87548436 \h </w:instrText>
            </w:r>
            <w:r w:rsidR="00D175B8">
              <w:rPr>
                <w:noProof/>
                <w:webHidden/>
              </w:rPr>
            </w:r>
            <w:r w:rsidR="00D175B8">
              <w:rPr>
                <w:noProof/>
                <w:webHidden/>
              </w:rPr>
              <w:fldChar w:fldCharType="separate"/>
            </w:r>
            <w:r>
              <w:rPr>
                <w:noProof/>
                <w:webHidden/>
              </w:rPr>
              <w:t>10</w:t>
            </w:r>
            <w:r w:rsidR="00D175B8">
              <w:rPr>
                <w:noProof/>
                <w:webHidden/>
              </w:rPr>
              <w:fldChar w:fldCharType="end"/>
            </w:r>
          </w:hyperlink>
        </w:p>
        <w:p w14:paraId="49F6EC11" w14:textId="2FD5E4EA" w:rsidR="00D175B8" w:rsidRDefault="00F82D3C">
          <w:pPr>
            <w:pStyle w:val="TOC2"/>
            <w:rPr>
              <w:rFonts w:eastAsiaTheme="minorEastAsia" w:cstheme="minorBidi"/>
              <w:smallCaps w:val="0"/>
              <w:noProof/>
              <w:sz w:val="22"/>
              <w:szCs w:val="22"/>
            </w:rPr>
          </w:pPr>
          <w:hyperlink w:anchor="_Toc87548437" w:history="1">
            <w:r w:rsidR="00D175B8" w:rsidRPr="008150E1">
              <w:rPr>
                <w:rStyle w:val="Hyperlink"/>
                <w:noProof/>
              </w:rPr>
              <w:t>1.5 Scope of the Project</w:t>
            </w:r>
            <w:r w:rsidR="00D175B8">
              <w:rPr>
                <w:noProof/>
                <w:webHidden/>
              </w:rPr>
              <w:tab/>
            </w:r>
            <w:r w:rsidR="00D175B8">
              <w:rPr>
                <w:noProof/>
                <w:webHidden/>
              </w:rPr>
              <w:fldChar w:fldCharType="begin"/>
            </w:r>
            <w:r w:rsidR="00D175B8">
              <w:rPr>
                <w:noProof/>
                <w:webHidden/>
              </w:rPr>
              <w:instrText xml:space="preserve"> PAGEREF _Toc87548437 \h </w:instrText>
            </w:r>
            <w:r w:rsidR="00D175B8">
              <w:rPr>
                <w:noProof/>
                <w:webHidden/>
              </w:rPr>
            </w:r>
            <w:r w:rsidR="00D175B8">
              <w:rPr>
                <w:noProof/>
                <w:webHidden/>
              </w:rPr>
              <w:fldChar w:fldCharType="separate"/>
            </w:r>
            <w:r>
              <w:rPr>
                <w:noProof/>
                <w:webHidden/>
              </w:rPr>
              <w:t>11</w:t>
            </w:r>
            <w:r w:rsidR="00D175B8">
              <w:rPr>
                <w:noProof/>
                <w:webHidden/>
              </w:rPr>
              <w:fldChar w:fldCharType="end"/>
            </w:r>
          </w:hyperlink>
        </w:p>
        <w:p w14:paraId="51F6491D" w14:textId="7EDAFD91" w:rsidR="00D175B8" w:rsidRDefault="00D175B8">
          <w:r>
            <w:rPr>
              <w:b/>
              <w:bCs/>
              <w:noProof/>
            </w:rPr>
            <w:fldChar w:fldCharType="end"/>
          </w:r>
        </w:p>
      </w:sdtContent>
    </w:sdt>
    <w:p w14:paraId="702F3D3C" w14:textId="279CA1FB"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0582135D" w14:textId="40FA2948" w:rsidR="004B7719" w:rsidRDefault="00E025D1" w:rsidP="00AA59FA">
      <w:pPr>
        <w:pStyle w:val="Heading1"/>
        <w:rPr>
          <w:lang w:bidi="si-LK"/>
        </w:rPr>
      </w:pPr>
      <w:bookmarkStart w:id="0" w:name="_Toc87547821"/>
      <w:bookmarkStart w:id="1" w:name="_Toc87548318"/>
      <w:bookmarkStart w:id="2" w:name="_Toc87548403"/>
      <w:bookmarkStart w:id="3" w:name="_Toc87548430"/>
      <w:r>
        <w:rPr>
          <w:lang w:bidi="si-LK"/>
        </w:rPr>
        <w:lastRenderedPageBreak/>
        <w:t>List of Figures</w:t>
      </w:r>
      <w:bookmarkEnd w:id="0"/>
      <w:bookmarkEnd w:id="1"/>
      <w:bookmarkEnd w:id="2"/>
      <w:bookmarkEnd w:id="3"/>
    </w:p>
    <w:p w14:paraId="580E8F4A" w14:textId="77777777" w:rsidR="004B7719" w:rsidRDefault="004B7719">
      <w:pPr>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21A13850" w14:textId="0256A431" w:rsidR="00216859" w:rsidRDefault="004B7719" w:rsidP="00766D9B">
      <w:pPr>
        <w:pStyle w:val="Heading1"/>
        <w:rPr>
          <w:lang w:bidi="si-LK"/>
        </w:rPr>
      </w:pPr>
      <w:bookmarkStart w:id="4" w:name="_Toc87547822"/>
      <w:bookmarkStart w:id="5" w:name="_Toc87548319"/>
      <w:bookmarkStart w:id="6" w:name="_Toc87548404"/>
      <w:bookmarkStart w:id="7" w:name="_Toc87548431"/>
      <w:r>
        <w:rPr>
          <w:lang w:bidi="si-LK"/>
        </w:rPr>
        <w:lastRenderedPageBreak/>
        <w:t>List of Tables</w:t>
      </w:r>
      <w:bookmarkEnd w:id="4"/>
      <w:bookmarkEnd w:id="5"/>
      <w:bookmarkEnd w:id="6"/>
      <w:bookmarkEnd w:id="7"/>
    </w:p>
    <w:p w14:paraId="50E5A041" w14:textId="77777777" w:rsidR="00216859" w:rsidRDefault="00216859">
      <w:pPr>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5B0C38E6" w14:textId="77777777" w:rsidR="00216859" w:rsidRDefault="00216859" w:rsidP="00766D9B">
      <w:pPr>
        <w:pStyle w:val="Heading1"/>
      </w:pPr>
      <w:bookmarkStart w:id="8" w:name="_Toc87547823"/>
      <w:bookmarkStart w:id="9" w:name="_Toc87548320"/>
      <w:bookmarkStart w:id="10" w:name="_Toc87548405"/>
      <w:bookmarkStart w:id="11" w:name="_Toc87548432"/>
      <w:r w:rsidRPr="009E5098">
        <w:lastRenderedPageBreak/>
        <w:t>Chapter 1 – Introduction</w:t>
      </w:r>
      <w:bookmarkEnd w:id="8"/>
      <w:bookmarkEnd w:id="9"/>
      <w:bookmarkEnd w:id="10"/>
      <w:bookmarkEnd w:id="11"/>
    </w:p>
    <w:p w14:paraId="7EEFB155" w14:textId="77777777" w:rsidR="00216859" w:rsidRPr="000B6E4D" w:rsidRDefault="00216859" w:rsidP="00216859">
      <w:pPr>
        <w:jc w:val="both"/>
        <w:rPr>
          <w:rFonts w:ascii="Times New Roman" w:hAnsi="Times New Roman" w:cs="Times New Roman"/>
          <w:b/>
          <w:bCs/>
          <w:sz w:val="20"/>
          <w:szCs w:val="20"/>
        </w:rPr>
      </w:pPr>
    </w:p>
    <w:p w14:paraId="4C730BA7" w14:textId="6DC62009" w:rsidR="00216859" w:rsidRDefault="00216859" w:rsidP="004C2901">
      <w:pPr>
        <w:pStyle w:val="Heading2"/>
        <w:numPr>
          <w:ilvl w:val="1"/>
          <w:numId w:val="3"/>
        </w:numPr>
      </w:pPr>
      <w:bookmarkStart w:id="12" w:name="_Toc87547824"/>
      <w:bookmarkStart w:id="13" w:name="_Toc87548321"/>
      <w:bookmarkStart w:id="14" w:name="_Toc87548406"/>
      <w:bookmarkStart w:id="15" w:name="_Toc87548433"/>
      <w:r w:rsidRPr="008233CB">
        <w:t>Introduction</w:t>
      </w:r>
      <w:bookmarkEnd w:id="12"/>
      <w:bookmarkEnd w:id="13"/>
      <w:bookmarkEnd w:id="14"/>
      <w:bookmarkEnd w:id="15"/>
    </w:p>
    <w:p w14:paraId="4976CDE8" w14:textId="77777777" w:rsidR="004C2901" w:rsidRPr="004C2901" w:rsidRDefault="004C2901" w:rsidP="004C2901"/>
    <w:p w14:paraId="7492F695" w14:textId="77777777" w:rsidR="00216859" w:rsidRPr="00030882" w:rsidRDefault="00216859" w:rsidP="00216859">
      <w:pPr>
        <w:spacing w:line="360" w:lineRule="auto"/>
        <w:jc w:val="both"/>
        <w:rPr>
          <w:rFonts w:ascii="Times New Roman" w:hAnsi="Times New Roman" w:cs="Times New Roman"/>
          <w:sz w:val="24"/>
          <w:szCs w:val="24"/>
        </w:rPr>
      </w:pPr>
      <w:bookmarkStart w:id="16"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450AA811" w14:textId="77777777" w:rsidR="00216859" w:rsidRDefault="00216859" w:rsidP="00216859">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44DE6A6B" w14:textId="77777777" w:rsidR="00216859" w:rsidRPr="000B6E4D" w:rsidRDefault="00216859" w:rsidP="00216859">
      <w:pPr>
        <w:spacing w:line="360" w:lineRule="auto"/>
        <w:jc w:val="both"/>
        <w:rPr>
          <w:rFonts w:ascii="Times New Roman" w:hAnsi="Times New Roman" w:cs="Times New Roman"/>
          <w:sz w:val="16"/>
          <w:szCs w:val="16"/>
        </w:rPr>
      </w:pPr>
    </w:p>
    <w:p w14:paraId="23A56756" w14:textId="448F07D9" w:rsidR="00216859" w:rsidRDefault="00216859" w:rsidP="009E3CA5">
      <w:pPr>
        <w:pStyle w:val="Heading2"/>
      </w:pPr>
      <w:bookmarkStart w:id="17" w:name="_Toc87547825"/>
      <w:bookmarkStart w:id="18" w:name="_Toc87548322"/>
      <w:bookmarkStart w:id="19" w:name="_Toc87548407"/>
      <w:bookmarkStart w:id="20" w:name="_Toc87548434"/>
      <w:r>
        <w:t>1.2 Motivation of the Project</w:t>
      </w:r>
      <w:bookmarkEnd w:id="17"/>
      <w:bookmarkEnd w:id="18"/>
      <w:bookmarkEnd w:id="19"/>
      <w:bookmarkEnd w:id="20"/>
    </w:p>
    <w:p w14:paraId="3E2CEE8B" w14:textId="77777777" w:rsidR="009E3CA5" w:rsidRPr="009E3CA5" w:rsidRDefault="009E3CA5" w:rsidP="009E3CA5"/>
    <w:bookmarkEnd w:id="16"/>
    <w:p w14:paraId="1B7A0744" w14:textId="77777777" w:rsidR="00216859" w:rsidRPr="009E5098" w:rsidRDefault="00216859" w:rsidP="00216859">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337577F2" w14:textId="77777777" w:rsidR="00216859" w:rsidRPr="009E5098" w:rsidRDefault="00216859" w:rsidP="00216859">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w:t>
      </w:r>
      <w:r w:rsidRPr="009E5098">
        <w:rPr>
          <w:rFonts w:ascii="Times New Roman" w:hAnsi="Times New Roman" w:cs="Times New Roman"/>
          <w:sz w:val="24"/>
          <w:szCs w:val="24"/>
        </w:rPr>
        <w:lastRenderedPageBreak/>
        <w:t>build a computer. Others require technical support to purchasing products.  To use a virtual assistant to aid the rest of the team who are unfamiliar with computer hardware was 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3C875A41" w14:textId="77777777" w:rsidR="00216859" w:rsidRDefault="00216859" w:rsidP="00216859">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2F9E3333" w14:textId="77777777" w:rsidR="00216859" w:rsidRPr="000B6E4D" w:rsidRDefault="00216859" w:rsidP="00216859">
      <w:pPr>
        <w:jc w:val="both"/>
        <w:rPr>
          <w:rFonts w:ascii="Times New Roman" w:hAnsi="Times New Roman" w:cs="Times New Roman"/>
          <w:sz w:val="16"/>
          <w:szCs w:val="16"/>
        </w:rPr>
      </w:pPr>
    </w:p>
    <w:p w14:paraId="631EFF38" w14:textId="671262AD" w:rsidR="00216859" w:rsidRDefault="00216859" w:rsidP="005F27B3">
      <w:pPr>
        <w:pStyle w:val="Heading2"/>
      </w:pPr>
      <w:bookmarkStart w:id="21" w:name="_Toc87547826"/>
      <w:bookmarkStart w:id="22" w:name="_Toc87548323"/>
      <w:bookmarkStart w:id="23" w:name="_Toc87548408"/>
      <w:bookmarkStart w:id="24" w:name="_Toc87548435"/>
      <w:bookmarkStart w:id="25" w:name="_Hlk87180232"/>
      <w:r>
        <w:t>1.3 Objectives of the Project</w:t>
      </w:r>
      <w:bookmarkEnd w:id="21"/>
      <w:bookmarkEnd w:id="22"/>
      <w:bookmarkEnd w:id="23"/>
      <w:bookmarkEnd w:id="24"/>
    </w:p>
    <w:p w14:paraId="47607B5C" w14:textId="77777777" w:rsidR="005F27B3" w:rsidRPr="005F27B3" w:rsidRDefault="005F27B3" w:rsidP="005F27B3"/>
    <w:bookmarkEnd w:id="25"/>
    <w:p w14:paraId="3732036D" w14:textId="77777777" w:rsidR="00216859" w:rsidRPr="00287B11" w:rsidRDefault="00216859" w:rsidP="00216859">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14BA3EA6" w14:textId="77777777" w:rsidR="00216859" w:rsidRPr="00287B11" w:rsidRDefault="00216859" w:rsidP="00216859">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480215CF" w14:textId="77777777" w:rsidR="00216859" w:rsidRPr="00AE3C64" w:rsidRDefault="00216859" w:rsidP="00216859">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30B862F" w14:textId="77777777" w:rsidR="00216859" w:rsidRDefault="00216859" w:rsidP="00216859">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3C2786B3" w14:textId="77777777" w:rsidR="00216859" w:rsidRPr="00287B11" w:rsidRDefault="00216859" w:rsidP="00216859">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536761C2" w14:textId="77777777" w:rsidR="00216859" w:rsidRPr="00287B11" w:rsidRDefault="00216859" w:rsidP="00216859">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401E3C6C" w14:textId="77777777" w:rsidR="00216859" w:rsidRPr="00287B11" w:rsidRDefault="00216859" w:rsidP="00216859">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6300D91E" w14:textId="77777777" w:rsidR="00216859" w:rsidRDefault="00216859" w:rsidP="00216859">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32964497" w14:textId="77777777" w:rsidR="00216859" w:rsidRDefault="00216859" w:rsidP="00216859">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lastRenderedPageBreak/>
        <w:t>Generate a variety of reports and graphics, including sales and stock data, to assist management in making decisions.</w:t>
      </w:r>
    </w:p>
    <w:p w14:paraId="49D235E3" w14:textId="77777777" w:rsidR="00216859" w:rsidRPr="000B6E4D" w:rsidRDefault="00216859" w:rsidP="00216859">
      <w:pPr>
        <w:spacing w:line="360" w:lineRule="auto"/>
        <w:jc w:val="both"/>
        <w:rPr>
          <w:rFonts w:ascii="Times New Roman" w:hAnsi="Times New Roman" w:cs="Times New Roman"/>
          <w:sz w:val="16"/>
          <w:szCs w:val="16"/>
        </w:rPr>
      </w:pPr>
    </w:p>
    <w:p w14:paraId="206A27EC" w14:textId="67DC68E7" w:rsidR="00216859" w:rsidRDefault="00216859" w:rsidP="005F27B3">
      <w:pPr>
        <w:pStyle w:val="Heading2"/>
      </w:pPr>
      <w:bookmarkStart w:id="26" w:name="_Toc87547827"/>
      <w:bookmarkStart w:id="27" w:name="_Toc87548324"/>
      <w:bookmarkStart w:id="28" w:name="_Toc87548409"/>
      <w:bookmarkStart w:id="29" w:name="_Toc87548436"/>
      <w:r w:rsidRPr="00146D28">
        <w:t>1.4 Scope of the Project</w:t>
      </w:r>
      <w:bookmarkEnd w:id="26"/>
      <w:bookmarkEnd w:id="27"/>
      <w:bookmarkEnd w:id="28"/>
      <w:bookmarkEnd w:id="29"/>
    </w:p>
    <w:p w14:paraId="0DB154E4" w14:textId="77777777" w:rsidR="005F27B3" w:rsidRPr="005F27B3" w:rsidRDefault="005F27B3" w:rsidP="005F27B3"/>
    <w:p w14:paraId="238A5623" w14:textId="77777777" w:rsidR="00216859" w:rsidRDefault="00216859" w:rsidP="00216859">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0D17488C" w14:textId="77777777" w:rsidR="00216859" w:rsidRPr="002111EF" w:rsidRDefault="00216859" w:rsidP="00216859">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5146CF71" w14:textId="77777777" w:rsidR="00216859" w:rsidRPr="002111EF" w:rsidRDefault="00216859" w:rsidP="00216859">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2490FED0" w14:textId="77777777" w:rsidR="00216859" w:rsidRPr="002111EF" w:rsidRDefault="00216859" w:rsidP="00216859">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698C4674" w14:textId="77777777" w:rsidR="00216859" w:rsidRPr="002111EF" w:rsidRDefault="00216859" w:rsidP="00216859">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4577C8A0" w14:textId="77777777" w:rsidR="00216859" w:rsidRDefault="00216859" w:rsidP="00216859">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1F587EF7" w14:textId="77777777" w:rsidR="00216859" w:rsidRPr="002111EF" w:rsidRDefault="00216859" w:rsidP="00216859">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210B7F3B" w14:textId="77777777" w:rsidR="00216859" w:rsidRDefault="00216859" w:rsidP="00216859">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Warrant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511CC86F" w14:textId="77777777" w:rsidR="00216859" w:rsidRPr="002111EF" w:rsidRDefault="00216859" w:rsidP="00216859">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Delive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58422789" w14:textId="77777777" w:rsidR="00216859" w:rsidRPr="002111EF" w:rsidRDefault="00216859" w:rsidP="00216859">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Invoice Generating Module:</w:t>
      </w:r>
      <w:r>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7CF38B1B" w14:textId="77777777" w:rsidR="00216859" w:rsidRPr="002111EF" w:rsidRDefault="00216859" w:rsidP="00216859">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262C90EF" w14:textId="77777777" w:rsidR="00216859" w:rsidRPr="002111EF" w:rsidRDefault="00216859" w:rsidP="00216859">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16C0D9B3" w14:textId="77777777" w:rsidR="00216859" w:rsidRDefault="00216859" w:rsidP="00216859">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7F6C5654" w14:textId="77777777" w:rsidR="00216859" w:rsidRPr="000B6E4D" w:rsidRDefault="00216859" w:rsidP="00216859">
      <w:pPr>
        <w:spacing w:line="360" w:lineRule="auto"/>
        <w:jc w:val="both"/>
        <w:rPr>
          <w:rFonts w:ascii="Times New Roman" w:hAnsi="Times New Roman" w:cs="Times New Roman"/>
          <w:sz w:val="16"/>
          <w:szCs w:val="16"/>
        </w:rPr>
      </w:pPr>
    </w:p>
    <w:p w14:paraId="7A38DE75" w14:textId="0F25B647" w:rsidR="00216859" w:rsidRDefault="00216859" w:rsidP="00B64B1B">
      <w:pPr>
        <w:pStyle w:val="Heading2"/>
      </w:pPr>
      <w:bookmarkStart w:id="30" w:name="_Toc87547828"/>
      <w:bookmarkStart w:id="31" w:name="_Toc87548325"/>
      <w:bookmarkStart w:id="32" w:name="_Toc87548410"/>
      <w:bookmarkStart w:id="33" w:name="_Toc87548437"/>
      <w:r w:rsidRPr="00B07332">
        <w:t>1.</w:t>
      </w:r>
      <w:r>
        <w:t xml:space="preserve">5 </w:t>
      </w:r>
      <w:r w:rsidRPr="00B07332">
        <w:t>Scope of the Project</w:t>
      </w:r>
      <w:bookmarkEnd w:id="30"/>
      <w:bookmarkEnd w:id="31"/>
      <w:bookmarkEnd w:id="32"/>
      <w:bookmarkEnd w:id="33"/>
    </w:p>
    <w:p w14:paraId="34CE76EB" w14:textId="77777777" w:rsidR="00B64B1B" w:rsidRPr="00B64B1B" w:rsidRDefault="00B64B1B" w:rsidP="00B64B1B"/>
    <w:p w14:paraId="72BB17C7"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0E8C0F14"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2E2B2764"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92F8DA"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9618EA6" w14:textId="77777777" w:rsidR="00216859" w:rsidRDefault="00216859" w:rsidP="00216859">
      <w:pPr>
        <w:spacing w:line="360" w:lineRule="auto"/>
        <w:jc w:val="both"/>
        <w:rPr>
          <w:rFonts w:ascii="Times New Roman" w:hAnsi="Times New Roman" w:cs="Times New Roman"/>
          <w:sz w:val="24"/>
          <w:szCs w:val="24"/>
        </w:rPr>
      </w:pPr>
    </w:p>
    <w:p w14:paraId="3EAA4CC6"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3 – Design</w:t>
      </w:r>
    </w:p>
    <w:p w14:paraId="265012EF"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68F32DD8"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4 – Implementation</w:t>
      </w:r>
    </w:p>
    <w:p w14:paraId="54329B33"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3478C44D" w14:textId="77777777" w:rsidR="00216859" w:rsidRDefault="00216859" w:rsidP="00216859">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5 – Evaluation</w:t>
      </w:r>
    </w:p>
    <w:p w14:paraId="180F9079" w14:textId="77777777" w:rsidR="00216859" w:rsidRDefault="00216859" w:rsidP="00216859">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82624E9" w14:textId="77777777" w:rsidR="00216859" w:rsidRDefault="00216859" w:rsidP="00216859">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5A62C5E6" w14:textId="77777777" w:rsidR="00216859" w:rsidRDefault="00216859" w:rsidP="00216859">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1A4EFECB" w14:textId="77777777" w:rsidR="00216859" w:rsidRPr="00B07332" w:rsidRDefault="00216859" w:rsidP="00216859">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63917D59" w14:textId="77777777" w:rsidR="00216859" w:rsidRDefault="00216859" w:rsidP="00216859">
      <w:pPr>
        <w:jc w:val="both"/>
        <w:rPr>
          <w:rFonts w:ascii="Times New Roman" w:hAnsi="Times New Roman" w:cs="Times New Roman"/>
          <w:sz w:val="32"/>
          <w:szCs w:val="32"/>
        </w:rPr>
      </w:pPr>
    </w:p>
    <w:p w14:paraId="5F82A3BC" w14:textId="77777777" w:rsidR="00216859" w:rsidRDefault="00216859" w:rsidP="00216859">
      <w:pPr>
        <w:spacing w:line="360" w:lineRule="auto"/>
        <w:jc w:val="both"/>
        <w:rPr>
          <w:rFonts w:ascii="Times New Roman" w:hAnsi="Times New Roman" w:cs="Times New Roman"/>
          <w:sz w:val="24"/>
          <w:szCs w:val="24"/>
        </w:rPr>
      </w:pPr>
    </w:p>
    <w:p w14:paraId="31D04C6C" w14:textId="77777777" w:rsidR="00216859" w:rsidRPr="009E5098" w:rsidRDefault="00216859" w:rsidP="00216859">
      <w:pPr>
        <w:spacing w:line="360" w:lineRule="auto"/>
        <w:jc w:val="both"/>
        <w:rPr>
          <w:rFonts w:ascii="Times New Roman" w:hAnsi="Times New Roman" w:cs="Times New Roman"/>
          <w:sz w:val="24"/>
          <w:szCs w:val="24"/>
        </w:rPr>
      </w:pPr>
    </w:p>
    <w:p w14:paraId="2E79FB41" w14:textId="77777777" w:rsidR="00216859" w:rsidRPr="003D5B82" w:rsidRDefault="00216859" w:rsidP="00100AD4">
      <w:pPr>
        <w:spacing w:after="300" w:line="360" w:lineRule="auto"/>
        <w:rPr>
          <w:rFonts w:ascii="Times New Roman" w:hAnsi="Times New Roman" w:cs="Arial Unicode MS"/>
          <w:b/>
          <w:bCs/>
          <w:sz w:val="48"/>
          <w:szCs w:val="48"/>
          <w:lang w:bidi="si-LK"/>
        </w:rPr>
      </w:pPr>
    </w:p>
    <w:p w14:paraId="2A6ABF53" w14:textId="7100327B" w:rsidR="00665D26" w:rsidRDefault="00665D26" w:rsidP="00574D69">
      <w:pPr>
        <w:rPr>
          <w:rFonts w:ascii="Times New Roman" w:hAnsi="Times New Roman" w:cs="Times New Roman"/>
          <w:b/>
          <w:bCs/>
          <w:sz w:val="48"/>
          <w:szCs w:val="48"/>
        </w:rPr>
      </w:pPr>
    </w:p>
    <w:sectPr w:rsidR="00665D26" w:rsidSect="008D1A0F">
      <w:pgSz w:w="11909" w:h="16834" w:code="9"/>
      <w:pgMar w:top="1417" w:right="1417" w:bottom="1417" w:left="209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kwqQUAdhf4fywAAAA="/>
  </w:docVars>
  <w:rsids>
    <w:rsidRoot w:val="00A35429"/>
    <w:rsid w:val="00040994"/>
    <w:rsid w:val="00057ED4"/>
    <w:rsid w:val="00100AD4"/>
    <w:rsid w:val="001034A1"/>
    <w:rsid w:val="00173D05"/>
    <w:rsid w:val="001850BC"/>
    <w:rsid w:val="001912D7"/>
    <w:rsid w:val="00216859"/>
    <w:rsid w:val="00363D37"/>
    <w:rsid w:val="003B75FD"/>
    <w:rsid w:val="003D5B82"/>
    <w:rsid w:val="00402305"/>
    <w:rsid w:val="004B7719"/>
    <w:rsid w:val="004C2901"/>
    <w:rsid w:val="00573C1A"/>
    <w:rsid w:val="00574D69"/>
    <w:rsid w:val="005A00C5"/>
    <w:rsid w:val="005F0D8E"/>
    <w:rsid w:val="005F27B3"/>
    <w:rsid w:val="005F439C"/>
    <w:rsid w:val="00603592"/>
    <w:rsid w:val="00637CFD"/>
    <w:rsid w:val="00665D26"/>
    <w:rsid w:val="00686943"/>
    <w:rsid w:val="006A2715"/>
    <w:rsid w:val="006B0AD3"/>
    <w:rsid w:val="006D6BE7"/>
    <w:rsid w:val="00717D14"/>
    <w:rsid w:val="0076064C"/>
    <w:rsid w:val="00766D9B"/>
    <w:rsid w:val="007B6574"/>
    <w:rsid w:val="008335BB"/>
    <w:rsid w:val="00852E6F"/>
    <w:rsid w:val="008B7266"/>
    <w:rsid w:val="008D1A0F"/>
    <w:rsid w:val="0095468B"/>
    <w:rsid w:val="00971253"/>
    <w:rsid w:val="009966DC"/>
    <w:rsid w:val="009E3CA5"/>
    <w:rsid w:val="00A255AE"/>
    <w:rsid w:val="00A35429"/>
    <w:rsid w:val="00AA59FA"/>
    <w:rsid w:val="00B410BF"/>
    <w:rsid w:val="00B64B1B"/>
    <w:rsid w:val="00C43537"/>
    <w:rsid w:val="00C91964"/>
    <w:rsid w:val="00D175B8"/>
    <w:rsid w:val="00E025D1"/>
    <w:rsid w:val="00E305AA"/>
    <w:rsid w:val="00F56CE6"/>
    <w:rsid w:val="00F82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717D14"/>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402305"/>
    <w:pPr>
      <w:tabs>
        <w:tab w:val="right" w:leader="dot" w:pos="8384"/>
      </w:tabs>
      <w:spacing w:before="120" w:after="120"/>
    </w:pPr>
    <w:rPr>
      <w:rFonts w:cstheme="minorHAnsi"/>
      <w:b/>
      <w:bCs/>
      <w:caps/>
      <w:sz w:val="20"/>
      <w:szCs w:val="20"/>
    </w:rPr>
  </w:style>
  <w:style w:type="paragraph" w:styleId="TOC2">
    <w:name w:val="toc 2"/>
    <w:basedOn w:val="Normal"/>
    <w:next w:val="Normal"/>
    <w:autoRedefine/>
    <w:uiPriority w:val="39"/>
    <w:unhideWhenUsed/>
    <w:rsid w:val="00A255AE"/>
    <w:pPr>
      <w:tabs>
        <w:tab w:val="right" w:leader="dot" w:pos="8384"/>
      </w:tabs>
      <w:spacing w:after="0" w:line="360" w:lineRule="auto"/>
      <w:ind w:left="220"/>
    </w:pPr>
    <w:rPr>
      <w:rFonts w:cstheme="minorHAnsi"/>
      <w:smallCaps/>
      <w:sz w:val="20"/>
      <w:szCs w:val="20"/>
    </w:rPr>
  </w:style>
  <w:style w:type="paragraph" w:styleId="TOC3">
    <w:name w:val="toc 3"/>
    <w:basedOn w:val="Normal"/>
    <w:next w:val="Normal"/>
    <w:autoRedefine/>
    <w:uiPriority w:val="39"/>
    <w:unhideWhenUsed/>
    <w:rsid w:val="00AA59FA"/>
    <w:pPr>
      <w:spacing w:after="0"/>
      <w:ind w:left="440"/>
    </w:pPr>
    <w:rPr>
      <w:rFonts w:cstheme="minorHAnsi"/>
      <w:i/>
      <w:iCs/>
      <w:sz w:val="20"/>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717D14"/>
    <w:rPr>
      <w:rFonts w:ascii="Times New Roman" w:eastAsiaTheme="majorEastAsia" w:hAnsi="Times New Roman" w:cstheme="majorBidi"/>
      <w:color w:val="000000" w:themeColor="text1"/>
      <w:sz w:val="3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2035</Words>
  <Characters>11601</Characters>
  <Application>Microsoft Office Word</Application>
  <DocSecurity>0</DocSecurity>
  <Lines>96</Lines>
  <Paragraphs>27</Paragraphs>
  <ScaleCrop>false</ScaleCrop>
  <Company/>
  <LinksUpToDate>false</LinksUpToDate>
  <CharactersWithSpaces>1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54</cp:revision>
  <cp:lastPrinted>2021-11-12T12:37:00Z</cp:lastPrinted>
  <dcterms:created xsi:type="dcterms:W3CDTF">2021-11-07T06:04:00Z</dcterms:created>
  <dcterms:modified xsi:type="dcterms:W3CDTF">2021-11-12T12:38:00Z</dcterms:modified>
</cp:coreProperties>
</file>